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</w:r>
      <w:r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</w:r>
      <w:r>
        <w:t>BIRTHDAY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...</w:t>
      </w:r>
      <w:r>
        <w:t>/...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>
        <w:rPr>
          <w:sz w:val="20"/>
          <w:szCs w:val="20"/>
          <w:u w:val="single"/>
        </w:rPr>
        <w:t>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07&gt;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  <w:t>NAME: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3&gt;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5&gt;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95&gt;</w:t>
      </w:r>
      <w:r w:rsidR="00F90A6D">
        <w:rPr>
          <w:u w:val="single"/>
        </w:rPr>
        <w:t xml:space="preserve"> &lt;1000196</w:t>
      </w:r>
      <w:r w:rsidR="00F90A6D" w:rsidRPr="00F90A6D">
        <w:rPr>
          <w:u w:val="single"/>
        </w:rPr>
        <w:t>&gt;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...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>
        <w:rPr>
          <w:spacing w:val="-2"/>
          <w:u w:val="single"/>
        </w:rPr>
        <w:t>...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</w:r>
      <w:r>
        <w:t>PHON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&lt;1000129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>
        <w:t>PATIENT</w:t>
      </w:r>
      <w:r>
        <w:tab/>
      </w:r>
      <w:r>
        <w:t>NAME: &lt;1000282&gt;</w:t>
      </w:r>
      <w:r>
        <w:tab/>
      </w:r>
      <w:r>
        <w:t>DATE: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...</w:t>
      </w:r>
      <w:bookmarkStart w:id="0" w:name="_GoBack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RDefault="00EB381E" w:rsidP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RDefault="00EB381E" w:rsidP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